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Ã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Ã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âinositol, malonate, erythritol, 4â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â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 (Fig. 3D). Interestingly, several additional carbohydrate or amino acid catabolism by-products were highlighted by these means including hydroxyisocaproate, methylvalerate, glutamylmethionine, and Nâ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GF animals as well as antibiotic-pretreated, mock-infected mice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within the observation period,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ig. 4A-4C), random forest was only able to reliably classify infected mice in streptomycin and cefoperazone treatment while clindamycin maintained a high out-of-bag error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5).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linear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approximately equal numbers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Ã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Î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Â°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Â° C for 24 hours under anaerobic conditions</w:t>
      </w:r>
      <w:r>
        <w:t xml:space="preserve"> </w:t>
      </w:r>
      <w:r>
        <w:t xml:space="preserve">[45]</w:t>
      </w:r>
      <w:r>
        <w:t xml:space="preserve">. In parallel, undiluted samples were heated at 60Â°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Â°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Â°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Â° C acid phenol/chloroform was added to the cecal content lysate and incubated at 37Â° C for 10 minutes with periodic vortexing. The mixture was the centrifuged at 2,500 x g at 4Â° C for 15 minutes. The aqueous phase was then transferred to a sterile tube and an equal volume of acid phenol/chloroform was added. This mixture was vortexed and centrifuged at 2,500 x g at 4Â° for 5 minutes. The process was repeated until aqueous phase was clear. The last extraction was performed with chloroform/isoamyl alcohol to remove acid phenol. An equal volume of isopropanol was added and the extracted nucleic acid was incubated overnight at -20Â° C. The following day the sample was centrifuged at 12000 x g at 4Â° C for 45 minutes. The pellet was washed with 0Â° C 100% ethanol and resuspended in 200 Î¼l of RNase-free water. Following the manufacturer's protocol, samples were then treated with 2 Î¼l of Turbo DNase for 30 minutes at 37Â° 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Â°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â and 3â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Â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Â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50">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1">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2">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3">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4">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5">
        <w:r>
          <w:rPr>
            <w:rStyle w:val="Hyperlink"/>
          </w:rPr>
          <w:t xml:space="preserve">10.1186/gb-2011-12-6-r60</w:t>
        </w:r>
      </w:hyperlink>
    </w:p>
    <w:p>
      <w:pPr>
        <w:pStyle w:val="Bibliography"/>
      </w:pPr>
      <w:r>
        <w:t xml:space="preserve">25. Liaw a, Wiener M. Classification and Regression by randomForest. R news. 2002;2: 18–22. doi:</w:t>
      </w:r>
      <w:hyperlink r:id="rId56">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7">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8">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9">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60">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1">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2">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3">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4">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5">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6">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7">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8">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9">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70">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1">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2">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3">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4">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5">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6">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7">
        <w:r>
          <w:rPr>
            <w:rStyle w:val="Hyperlink"/>
          </w:rPr>
          <w:t xml:space="preserve">10.3791/3293</w:t>
        </w:r>
      </w:hyperlink>
    </w:p>
    <w:p>
      <w:pPr>
        <w:pStyle w:val="Bibliography"/>
      </w:pPr>
      <w:r>
        <w:t xml:space="preserve">49. Martin M. Cutadapt removes adapter sequences from high-throughput sequencing reads. EMBnet. 2011;17: 10. doi:</w:t>
      </w:r>
      <w:hyperlink r:id="rId78">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9">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80">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1">
        <w:r>
          <w:rPr>
            <w:rStyle w:val="Hyperlink"/>
          </w:rPr>
          <w:t xml:space="preserve">10.1038/nmeth.3176</w:t>
        </w:r>
      </w:hyperlink>
    </w:p>
    <w:p>
      <w:pPr>
        <w:pStyle w:val="Bibliography"/>
      </w:pPr>
      <w:r>
        <w:t xml:space="preserve">54. Langmead B, Salzberg SL. Fast gapped-read alignment with Bowtie 2. Nature methods. 2012;9: 357–9. doi:</w:t>
      </w:r>
      <w:hyperlink r:id="rId82">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3">
        <w:r>
          <w:rPr>
            <w:rStyle w:val="Hyperlink"/>
          </w:rPr>
          <w:t xml:space="preserve">10.1093/bioinformatics/btp352</w:t>
        </w:r>
      </w:hyperlink>
    </w:p>
    <w:p>
      <w:pPr>
        <w:pStyle w:val="Bibliography"/>
      </w:pPr>
      <w:r>
        <w:t xml:space="preserve">56. Breiman L. Random forests. Machine Learning. 2001;45: 5–32. doi:</w:t>
      </w:r>
      <w:hyperlink r:id="rId84">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5">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dc1d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8-27T23:47:26Z</dcterms:created>
  <dcterms:modified xsi:type="dcterms:W3CDTF">2017-08-27T23:47:26Z</dcterms:modified>
</cp:coreProperties>
</file>